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4.jpg" ContentType="image/jpeg"/>
  <Override PartName="/word/media/rId155.jpg" ContentType="image/jpeg"/>
  <Override PartName="/word/media/rId271.jpg" ContentType="image/jpeg"/>
  <Override PartName="/word/media/rId268.jpg" ContentType="image/jpeg"/>
  <Override PartName="/word/media/rId158.jpg" ContentType="image/jpeg"/>
  <Override PartName="/word/media/rId220.jpg" ContentType="image/jpeg"/>
  <Override PartName="/word/media/rId217.jpg" ContentType="image/jpeg"/>
  <Override PartName="/word/media/rId129.jpg" ContentType="image/jpeg"/>
  <Override PartName="/word/media/rId208.jpg" ContentType="image/jpeg"/>
  <Override PartName="/word/media/rId265.jpg" ContentType="image/jpeg"/>
  <Override PartName="/word/media/rId226.jpg" ContentType="image/jpeg"/>
  <Override PartName="/word/media/rId229.jpg" ContentType="image/jpeg"/>
  <Override PartName="/word/media/rId115.jpg" ContentType="image/jpeg"/>
  <Override PartName="/word/media/rId256.jpg" ContentType="image/jpeg"/>
  <Override PartName="/word/media/rId169.jpg" ContentType="image/jpeg"/>
  <Override PartName="/word/media/rId253.jpg" ContentType="image/jpeg"/>
  <Override PartName="/word/media/rId146.jpg" ContentType="image/jpeg"/>
  <Override PartName="/word/media/rId190.jpg" ContentType="image/jpeg"/>
  <Override PartName="/word/media/rId178.jpg" ContentType="image/jpeg"/>
  <Override PartName="/word/media/rId199.jpg" ContentType="image/jpeg"/>
  <Override PartName="/word/media/rId223.jpg" ContentType="image/jpeg"/>
  <Override PartName="/word/media/rId202.jpg" ContentType="image/jpeg"/>
  <Override PartName="/word/media/rId247.jpg" ContentType="image/jpeg"/>
  <Override PartName="/word/media/rId175.jpg" ContentType="image/jpeg"/>
  <Override PartName="/word/media/rId211.jpg" ContentType="image/jpeg"/>
  <Override PartName="/word/media/rId262.jpg" ContentType="image/jpeg"/>
  <Override PartName="/word/media/rId126.jpg" ContentType="image/jpeg"/>
  <Override PartName="/word/media/rId109.jpg" ContentType="image/jpeg"/>
  <Override PartName="/word/media/rId238.jpg" ContentType="image/jpeg"/>
  <Override PartName="/word/media/rId259.jpg" ContentType="image/jpeg"/>
  <Override PartName="/word/media/rId149.jpg" ContentType="image/jpeg"/>
  <Override PartName="/word/media/rId232.jpg" ContentType="image/jpeg"/>
  <Override PartName="/word/media/rId244.jpg" ContentType="image/jpeg"/>
  <Override PartName="/word/media/rId184.jpg" ContentType="image/jpeg"/>
  <Override PartName="/word/media/rId193.jpg" ContentType="image/jpeg"/>
  <Override PartName="/word/media/rId166.jpg" ContentType="image/jpeg"/>
  <Override PartName="/word/media/rId172.jpg" ContentType="image/jpeg"/>
  <Override PartName="/word/media/rId143.jpg" ContentType="image/jpeg"/>
  <Override PartName="/word/media/rId118.jpg" ContentType="image/jpeg"/>
  <Override PartName="/word/media/rId235.jpg" ContentType="image/jpeg"/>
  <Override PartName="/word/media/rId137.jpg" ContentType="image/jpeg"/>
  <Override PartName="/word/media/rId161.jpg" ContentType="image/jpeg"/>
  <Override PartName="/word/media/rId196.jpg" ContentType="image/jpeg"/>
  <Override PartName="/word/media/rId152.jpg" ContentType="image/jpeg"/>
  <Override PartName="/word/media/rId187.jpg" ContentType="image/jpeg"/>
  <Override PartName="/word/media/rId112.jpg" ContentType="image/jpeg"/>
  <Override PartName="/word/media/rId276.jpg" ContentType="image/jpeg"/>
  <Override PartName="/word/media/rId181.jpg" ContentType="image/jpeg"/>
  <Override PartName="/word/media/rId132.jpg" ContentType="image/jpeg"/>
  <Override PartName="/word/media/rId250.jpg" ContentType="image/jpeg"/>
  <Override PartName="/word/media/rId22.jpg" ContentType="image/jpeg"/>
  <Override PartName="/word/media/rId51.jpg" ContentType="image/jpeg"/>
  <Override PartName="/word/media/rId39.jpg" ContentType="image/jpeg"/>
  <Override PartName="/word/media/rId42.jpg" ContentType="image/jpeg"/>
  <Override PartName="/word/media/rId48.jpg" ContentType="image/jpeg"/>
  <Override PartName="/word/media/rId45.jpg" ContentType="image/jpeg"/>
  <Override PartName="/word/media/rId123.jpg" ContentType="image/jpeg"/>
  <Override PartName="/word/media/rId241.jpg" ContentType="image/jpeg"/>
  <Override PartName="/word/media/rId205.png" ContentType="image/png"/>
  <Override PartName="/word/media/rId1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6" w:name="js_article"/>
    <w:bookmarkStart w:id="21" w:name="js_top_ad_area"/>
    <w:bookmarkEnd w:id="21"/>
    <w:bookmarkStart w:id="64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icQ3EqnlhP7ibNqhh8LZpk59bUpPDJKkXlxgmyYzXPiaq45RX0IAibNRsNbA66PulR6XCMxmB5JSwj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60" w:name="page-content"/>
    <w:bookmarkStart w:id="56" w:name="img-content"/>
    <w:bookmarkStart w:id="55" w:name="activity-name"/>
    <w:p>
      <w:pPr>
        <w:pStyle w:val="Heading1"/>
      </w:pPr>
      <w:r>
        <w:t xml:space="preserve">国考的正确答案在人民群众中间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4" w:name="js_content"/>
    <w:p>
      <w:pPr>
        <w:pStyle w:val="BodyText"/>
      </w:pPr>
      <w:r>
        <w:t xml:space="preserve"> </w:t>
      </w:r>
      <w:r>
        <w:t xml:space="preserve">上周日国考，石家庄早晨的气温在零度左右，你一到考点门口，就有许多大爷大妈围上来举着牌子让你扫码。扫的是考公辅导机构的微信码。他们一只手举着牌子央求人，一只手抱着一堆宣传页，他们对来往考生说，求求你了孩子，帮我扫个码吧。我自教资面试的时候就见过这种，我知道他们赚钱不容易，扫一个码大概一块钱左右，或者发一天宣传页七八十块钱。我不着急进场，用两个微信，挨个给大妈们都扫了码，大概有二三十个，我也收到了二三十张宣传袋子和宣传页。他们说我一定能考上，说我能当大官，说要是当官的都像我这样就好了。我们都笑了。</w:t>
      </w:r>
      <w:r>
        <w:t xml:space="preserve"> </w:t>
      </w:r>
    </w:p>
    <w:p>
      <w:pPr>
        <w:pStyle w:val="BodyText"/>
      </w:pPr>
      <w:r>
        <w:drawing>
          <wp:inline>
            <wp:extent cx="5334000" cy="333868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icQ3EqnlhP7ibNqhh8LZpk5Zurua95nBq60oKqrYNic5fLpNysgtBO7HvIfOCOTZNpjMCMDZmZGmaQ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自上班地方回出租屋要经过南三环，前段时间每晚上九点到十一点，都有一个捡瓶子的大爷在高架桥洞下蹲坐着，收拾一天拾荒所得。有天晚上天特别冷，大爷一个人坐在路边收拾，我把攒的瓶子都给他用电车带了过去，搭把手帮他折一下纸板，帮他撑下编织袋装一下瓶子。不知道他是不是聋哑人，一半会儿我们都没说话，他只半弯着腰对我点点头。忙完以后我递给大爷一支烟，帮他点上，我们爷俩就在这将近凌晨的夜晚，蹲坐在路边抽着烟，也不说话，他等着体力回复后继续出发，我享受着片刻的纯粹的自由，我陪他一会，或者说是他陪我一会儿。我们互相感受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后就再没见过那大爷了，可能是附近的瓶子捡完了，就去下个地方了。他走以后，在他总是蹲坐的高架桥下的墙壁上，多了几首诗，有一些押韵的词句，有几首毛主席的诗，不知道是不是大爷写的。我想应该是他写的，他不怎么说话，但心里的感知是洞明的，那就写出来吧。天越来越冷了，希望他之后的路上能有个好气运。</w:t>
      </w:r>
      <w:r>
        <w:t xml:space="preserve"> </w:t>
      </w:r>
    </w:p>
    <w:p>
      <w:pPr>
        <w:pStyle w:val="BodyText"/>
      </w:pPr>
      <w:r>
        <w:drawing>
          <wp:inline>
            <wp:extent cx="5334000" cy="290406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icQ3EqnlhP7ibNqhh8LZpk5aztg13fiayiaA0hy1a4PUbWQicgINejZdXZXn0IuiaV4LnH5nO4icLSibdUQ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上班的辅导学校有个七十来岁的奶奶，她是负责清扫学校卫生和转运垃圾的，近些天风多风大，她扫地的时候手冻的都是颤的，我上完课就搭把手帮她一块扫扫落叶，或者帮她往茶杯里添些热水。有一次我问她手怎么了，她说是老毛病了，天一冷就这样，又央求我别跟管事的说，她怕被辞了。我答应了。她干一天的活算一天的钱，学生放假的时候不算钱，一天八十，宿舍餐厅教室厕所操场办公室的卫生都要她打扫，一个月能拿两千来块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以上这些本和我都没有交集，我完全可以走过去置之不理，人家也没有说非得我帮忙不可。但我就是看着心里不舒服，一些举手之劳，能帮还是帮帮吧。算不上多高尚，甚至有时候还会耽误我自己不少时间，事后回想起来还会反问自己是不是没有必要。小时候我有次买了一个走街串巷卖东西的老奶奶的糖葫芦，回到家才发现她多找给我了钱，我第一反应就是跑出去给人送回去，那老奶奶已经走了好远，回来的路上我还迷路了。爸妈找到我的时候都笑着说我太傻太实诚了。但我依然觉得我做的是对的，即使有的时候可能过于死心眼和较真。</w:t>
      </w:r>
      <w:r>
        <w:t xml:space="preserve"> </w:t>
      </w:r>
    </w:p>
    <w:p>
      <w:pPr>
        <w:pStyle w:val="BodyText"/>
      </w:pPr>
      <w:r>
        <w:drawing>
          <wp:inline>
            <wp:extent cx="5334000" cy="287663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icQ3EqnlhP7ibNqhh8LZpk5zR24ynq1KibTiciaTibFmYvOSQ5mFenDZaX2iaJ83eia0sJQXEtmVsIklz7Q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这是为人民服务吗？我想不是的，我只是图一个自己的心安罢了。我不过是个刚毕业的学生，这次参加国考也没可能考上。我非团员党员，不符合报考条件（笔试过了之后才资格审查），我行测申论答得再好都不影响结果。只是把这次考试当成明年省考的模拟罢了。我看过一些真正有意义的书，也看过很多形式规范的申论范文，该懂的我都懂。写申论作文的时候我不禁扪心自问，参加公务员考试真的是为人民服务吗？什么是为人民服务？我不过是自己想找图个安稳的工作罢了。或许在毕业前我还有一腔敢想敢干的热忱和一股理想主义的热血，但毕业这才半年，我就渐渐走向了圆滑世故、自私为首的反面。纵即是寒窗苦读终于考上了，但考上之后的生活又未必如想象般那么好，有了那个身份后，也未必就能实现如写在卷面上的那些话一样的理想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但，这不是为人民服务吗？我想又是的。帮人家忙是不分大小的，只要切实帮到了，那就是属于服务。当然会有人说，那寒天里求你扫码的阿姨，桥洞下捡瓶子的老头，手冻得打颤还工作的老奶奶，这都是他们自己选的，这是他们自己的命运，你又何必去操心在意呢？这样的说法固然也是对的，但我应该操心，也应该在意，我去帮他们，不是图他们对我感激，不是图他们对我说的那几句漂亮话，我只是在帮自己罢了。我是在帮自己那份曾经有过的，但现在不敢大声说出来的那份理想罢了。公平，公平，还是公平。</w:t>
      </w:r>
      <w:r>
        <w:t xml:space="preserve"> </w:t>
      </w:r>
    </w:p>
    <w:p>
      <w:pPr>
        <w:pStyle w:val="BodyText"/>
      </w:pPr>
      <w:r>
        <w:drawing>
          <wp:inline>
            <wp:extent cx="5334000" cy="313619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7icQ3EqnlhP7ibNqhh8LZpk5gvVxp75b1iciamCwCybVlXiasn25mvJ3Z2tmjmcsUj8VFXKMvNuN4gmTQ/640?wx_fmt=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在市区上班，从上班的地方回到出租房要近一个小时，一路上经过写字楼、商业街、区政府，然后经过一些市郊厂区、仓库，最后到城乡结合部的出租屋里。出租屋的西面就是彻夜通明的市区，往东就是低矮的村房和农田了。通勤一趟一路上的景物变化让人感慨万千:晚上八九点的写字楼里有加班的人，末班公交车上的人一脸疲态，高架桥下有捡瓶子的老人，农田有一脚泥从地里出来的农民......都是辛苦打拼的普通人，你可以说他们暂时的生活是自己选的，但你能说他们的命运是他们自己选的吗？你的命运又是全然能把握在自己手里的吗？恐怕谁都不敢说肯定。他们在努力生活，我们也在努力生活，我们都是一样的，在试卷上我们置换成公职人员的身份，可以说从群众中来，再回到群众中去这样的话，但在现实生活里我们是不必说的，因为我们本就是群众。我和他们是一样的，他们是和我爷奶辈、父母辈的年纪，他们是群众，我又怎么不是群众了呢？帮助自己的那份理想，能收获一种问心无愧的坦然。</w:t>
      </w:r>
      <w:r>
        <w:t xml:space="preserve"> </w:t>
      </w:r>
    </w:p>
    <w:p>
      <w:pPr>
        <w:pStyle w:val="BodyText"/>
      </w:pPr>
      <w:r>
        <w:drawing>
          <wp:inline>
            <wp:extent cx="5334000" cy="277007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mmbiz.qpic.cn/mmbiz_jpg/UF0iaTnc0u77icQ3EqnlhP7ibNqhh8LZpk5YYwSInHia5w5uXIHpmRnzcxTd6M1cxwjPkWNUgXovcTyMR8BL6DVWCA/640?wx_fmt=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《百家讲坛》郦波教授在讲《风雨张居正》时提到过约拿情结，说是一个叫约拿的人总是踌躇满志一腔热血，想要做出一番事业，这一切上帝都看在眼里。有一天上帝派他去做一份宣讲的事业，但这个约拿却突然逃跑了。约拿之前天天盼望着自己能完成任务做出成就，但当真的有机会的时候他又因为害怕失败而逃跑了。心理学家说有些人就是这样的，面对理想面对事业，当他真正要去做的时候，他反而产生了畏惧，反而选择了逃避，反而选择了不作为。这就是约拿情结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能在试卷上写下“笔试在卷面上，面试在群众里”，写下“抬起头来办好事、沉下身子问民需”这样的话，但倘若不能做到，写上又有什么用呢。我们并非是只有考上了，有了那个公职人员的身份才能做一些事情，平时遇到能帮的忙，倘若选择逃避，我们不也成约拿了么。天下为公，亿兆己任，能帮一点算一点吧。</w:t>
      </w:r>
      <w:r>
        <w:t xml:space="preserve"> </w:t>
      </w:r>
    </w:p>
    <w:p>
      <w:pPr>
        <w:pStyle w:val="BodyText"/>
      </w:pPr>
      <w:r>
        <w:br/>
      </w:r>
    </w:p>
    <w:bookmarkEnd w:id="54"/>
    <w:bookmarkEnd w:id="55"/>
    <w:bookmarkEnd w:id="56"/>
    <w:bookmarkStart w:id="57" w:name="js_tags_preview_toast"/>
    <w:p>
      <w:pPr>
        <w:pStyle w:val="BodyText"/>
      </w:pPr>
      <w:r>
        <w:t xml:space="preserve">预览时标签不可点</w:t>
      </w:r>
    </w:p>
    <w:bookmarkEnd w:id="57"/>
    <w:bookmarkStart w:id="58" w:name="content_bottom_area"/>
    <w:bookmarkEnd w:id="58"/>
    <w:bookmarkStart w:id="59" w:name="js_temp_bottom_area"/>
    <w:bookmarkEnd w:id="59"/>
    <w:bookmarkEnd w:id="60"/>
    <w:bookmarkStart w:id="61" w:name="sg_tj"/>
    <w:bookmarkEnd w:id="61"/>
    <w:bookmarkStart w:id="62" w:name="page_bottom_area"/>
    <w:bookmarkEnd w:id="62"/>
    <w:bookmarkStart w:id="6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3"/>
    <w:bookmarkEnd w:id="64"/>
    <w:bookmarkStart w:id="65" w:name="wx_stream_article_slide_tip"/>
    <w:bookmarkEnd w:id="65"/>
    <w:bookmarkEnd w:id="66"/>
    <w:bookmarkStart w:id="67" w:name="js_network_msg_wrp"/>
    <w:bookmarkEnd w:id="67"/>
    <w:bookmarkStart w:id="68" w:name="js_ad_control"/>
    <w:bookmarkEnd w:id="68"/>
    <w:bookmarkStart w:id="69" w:name="audio_panel_area"/>
    <w:bookmarkEnd w:id="69"/>
    <w:bookmarkStart w:id="70" w:name="js_profile_card_modal"/>
    <w:bookmarkEnd w:id="70"/>
    <w:bookmarkStart w:id="71" w:name="js_emotion_panel_pc"/>
    <w:bookmarkEnd w:id="71"/>
    <w:bookmarkStart w:id="74" w:name="js_alert_panel"/>
    <w:bookmarkStart w:id="72" w:name="js_alert_content"/>
    <w:bookmarkEnd w:id="72"/>
    <w:p>
      <w:pPr>
        <w:pStyle w:val="FirstParagraph"/>
      </w:pPr>
      <w:hyperlink r:id="rId73">
        <w:r>
          <w:rPr>
            <w:rStyle w:val="Hyperlink"/>
          </w:rPr>
          <w:t xml:space="preserve">知道了</w:t>
        </w:r>
      </w:hyperlink>
    </w:p>
    <w:bookmarkEnd w:id="74"/>
    <w:bookmarkStart w:id="7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5" w:name="js_pc_weapp_code_des"/>
      <w:r>
        <w:t xml:space="preserve"> </w:t>
      </w:r>
      <w:bookmarkEnd w:id="75"/>
    </w:p>
    <w:bookmarkEnd w:id="76"/>
    <w:bookmarkStart w:id="78" w:name="js_minipro_dialog"/>
    <w:p>
      <w:pPr>
        <w:pStyle w:val="BodyText"/>
      </w:pPr>
    </w:p>
    <w:bookmarkStart w:id="77" w:name="js_minipro_dialog_body"/>
    <w:bookmarkEnd w:id="7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8"/>
    <w:bookmarkStart w:id="80" w:name="js_link_dialog"/>
    <w:p>
      <w:pPr>
        <w:pStyle w:val="BodyText"/>
      </w:pPr>
    </w:p>
    <w:bookmarkStart w:id="79" w:name="js_link_dialog_body"/>
    <w:bookmarkEnd w:id="79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0"/>
    <w:bookmarkStart w:id="8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81"/>
    <w:bookmarkStart w:id="84" w:name="unlogin_bottom_bar"/>
    <w:bookmarkStart w:id="83" w:name="js_article_bottom_bar"/>
    <w:bookmarkStart w:id="82" w:name="article_bottom_bar_area"/>
    <w:bookmarkEnd w:id="82"/>
    <w:bookmarkEnd w:id="83"/>
    <w:bookmarkEnd w:id="84"/>
    <w:p>
      <w:pPr>
        <w:pStyle w:val="BodyText"/>
      </w:pPr>
      <w:bookmarkStart w:id="85" w:name="js_a11y_colon"/>
      <w:r>
        <w:t xml:space="preserve"> </w:t>
      </w:r>
      <w:r>
        <w:t xml:space="preserve">：</w:t>
      </w:r>
      <w:r>
        <w:t xml:space="preserve"> </w:t>
      </w:r>
      <w:bookmarkEnd w:id="85"/>
      <w:r>
        <w:t xml:space="preserve"> </w:t>
      </w:r>
      <w:bookmarkStart w:id="86" w:name="js_a11y_comma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0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2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3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4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5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6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7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8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9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10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period"/>
      <w:r>
        <w:t xml:space="preserve"> </w:t>
      </w:r>
      <w:r>
        <w:t xml:space="preserve">。</w:t>
      </w:r>
      <w:r>
        <w:t xml:space="preserve"> </w:t>
      </w:r>
      <w:bookmarkEnd w:id="98"/>
      <w:r>
        <w:t xml:space="preserve"> </w:t>
      </w:r>
      <w:bookmarkStart w:id="99" w:name="js_a11y_space"/>
      <w:r>
        <w:t xml:space="preserve"> </w:t>
      </w:r>
      <w:bookmarkEnd w:id="99"/>
      <w:r>
        <w:t xml:space="preserve"> </w:t>
      </w:r>
      <w:bookmarkStart w:id="100" w:name="js_a11y_type_video"/>
      <w:r>
        <w:t xml:space="preserve"> </w:t>
      </w:r>
      <w:r>
        <w:t xml:space="preserve">视频</w:t>
      </w:r>
      <w:r>
        <w:t xml:space="preserve"> </w:t>
      </w:r>
      <w:bookmarkEnd w:id="100"/>
      <w:r>
        <w:t xml:space="preserve"> </w:t>
      </w:r>
      <w:bookmarkStart w:id="101" w:name="js_a11y_type_weapp"/>
      <w:r>
        <w:t xml:space="preserve"> </w:t>
      </w:r>
      <w:r>
        <w:t xml:space="preserve">小程序</w:t>
      </w:r>
      <w:r>
        <w:t xml:space="preserve"> </w:t>
      </w:r>
      <w:bookmarkEnd w:id="101"/>
      <w:r>
        <w:t xml:space="preserve"> </w:t>
      </w:r>
      <w:bookmarkStart w:id="102" w:name="js_a11y_zan_btn_txt"/>
      <w:r>
        <w:t xml:space="preserve"> </w:t>
      </w:r>
      <w:r>
        <w:t xml:space="preserve">赞</w:t>
      </w:r>
      <w:r>
        <w:t xml:space="preserve"> </w:t>
      </w:r>
      <w:bookmarkEnd w:id="102"/>
      <w:r>
        <w:t xml:space="preserve"> </w:t>
      </w:r>
      <w:bookmarkStart w:id="10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3"/>
      <w:r>
        <w:t xml:space="preserve"> </w:t>
      </w:r>
      <w:bookmarkStart w:id="104" w:name="js_a11y_like_btn_txt"/>
      <w:r>
        <w:t xml:space="preserve"> </w:t>
      </w:r>
      <w:r>
        <w:t xml:space="preserve">在看</w:t>
      </w:r>
      <w:r>
        <w:t xml:space="preserve"> </w:t>
      </w:r>
      <w:bookmarkEnd w:id="104"/>
      <w:r>
        <w:t xml:space="preserve"> </w:t>
      </w:r>
      <w:bookmarkStart w:id="10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5"/>
      <w:r>
        <w:t xml:space="preserve"> </w:t>
      </w:r>
      <w:bookmarkStart w:id="106" w:name="js_a11y_share_btn_txt"/>
      <w:r>
        <w:t xml:space="preserve"> </w:t>
      </w:r>
      <w:r>
        <w:t xml:space="preserve">分享</w:t>
      </w:r>
      <w:r>
        <w:t xml:space="preserve"> </w:t>
      </w:r>
      <w:bookmarkEnd w:id="106"/>
      <w:r>
        <w:t xml:space="preserve"> </w:t>
      </w:r>
      <w:bookmarkStart w:id="107" w:name="js_a11y_comment_btn_txt"/>
      <w:r>
        <w:t xml:space="preserve"> </w:t>
      </w:r>
      <w:r>
        <w:t xml:space="preserve">留言</w:t>
      </w:r>
      <w:r>
        <w:t xml:space="preserve"> </w:t>
      </w:r>
      <w:bookmarkEnd w:id="107"/>
      <w:r>
        <w:t xml:space="preserve"> </w:t>
      </w:r>
      <w:bookmarkStart w:id="108" w:name="js_a11y_collect_btn_txt"/>
      <w:r>
        <w:t xml:space="preserve"> </w:t>
      </w:r>
      <w:r>
        <w:t xml:space="preserve">收藏</w:t>
      </w:r>
      <w:r>
        <w:t xml:space="preserve"> </w:t>
      </w:r>
      <w:bookmarkEnd w:id="108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也是没品</w:t>
      </w:r>
      <w:r>
        <w:t xml:space="preserve">来自广西</w:t>
      </w:r>
    </w:p>
    <w:p>
      <w:pPr>
        <w:pStyle w:val="BodyText"/>
      </w:pPr>
      <w:r>
        <w:t xml:space="preserve">同为毕业生，我在乡政府干了四个月的西部计划志愿者，体制内的种种“黑暗”已经把我的热血浇凉一大半。可是我还是愿意像你一样，接过每一张宣传单，帮别人搭把手，想力所能及地为群众做点什么，虽然我明白这都不过是杯水车薪罢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n6tINRGwUZUoL4QrHvXCDFzQU3ial2Hysn1OFBxRibf9qZN8auaVP0dfYB5aWiaczlHv8xH3OM4VyuhWiaSLxnFRMNzibqibonxpI1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刘进浩</w:t>
      </w:r>
      <w:r>
        <w:t xml:space="preserve">来自北京</w:t>
      </w:r>
    </w:p>
    <w:p>
      <w:pPr>
        <w:pStyle w:val="BodyText"/>
      </w:pPr>
      <w:r>
        <w:t xml:space="preserve">如果没有活水进入，池塘的水是永远无法清澈的。  加油你不是一个人在战斗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HvxKg8z8Eiagyicw2theZ8FaYbP5Ejx94Bu3XKsWfE5Oia54OPLML7fMDwuKuX8DAjbyiaTvKVVGvWk1D8p535UFI9COxxZpYfqrS582sz72QyYCZ4KXBWjtNgFSYeEW9lK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w:r>
        <w:t xml:space="preserve">来自广东</w:t>
      </w:r>
    </w:p>
    <w:p>
      <w:pPr>
        <w:pStyle w:val="BodyText"/>
      </w:pPr>
      <w:r>
        <w:t xml:space="preserve">曾经有过这样的机会，如果我把握住了，现应高枕无忧了，可是一想到“为人民服务”这简单几字，我就退缩了，因为做到实在太困难，我害怕那样的环境真的会把“我”完整地吞噬掉，我实不想成为那样的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0Ue4mIpaVib9gbyF0pib1vSWCxC26ibpxkstO88kbuxvZ7uREYe6maInD5flvq5JbnsG9I5BYquxxrUtPhCFbia2guuwaUwibVmX55AGQAsngmwQbq9tneBhdFZickGib98Y1p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</w:t>
      </w:r>
      <w:r>
        <w:t xml:space="preserve">来自内蒙古</w:t>
      </w:r>
    </w:p>
    <w:p>
      <w:pPr>
        <w:pStyle w:val="BodyText"/>
      </w:pPr>
      <w:r>
        <w:t xml:space="preserve">我想人类社会能走到今天，各种螺旋上升总是有好也有坏在起作用。或许是因为这二者的相互作用才推进了社会进步。单纯的黑与白都是要不得的。推荐刘慈欣《镜子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何须袈裟证明</w:t>
      </w:r>
      <w:r>
        <w:t xml:space="preserve">来自广西</w:t>
      </w:r>
    </w:p>
    <w:p>
      <w:pPr>
        <w:pStyle w:val="BodyText"/>
      </w:pPr>
      <w:r>
        <w:t xml:space="preserve">加油同志[握手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wx.qlogo.cn/mmopen/vi_32/7DL88WEw0QsLYXib1kfdgubNUMP2zQNpZjQd8jMMU4Wia5iblYKkLzaZmK2NcQOKiae84wkGf3RzsRhFcCrSjicSUGQ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起玩</w:t>
      </w:r>
      <w:r>
        <w:t xml:space="preserve">来自河南</w:t>
      </w:r>
    </w:p>
    <w:p>
      <w:pPr>
        <w:pStyle w:val="BodyText"/>
      </w:pPr>
      <w:r>
        <w:t xml:space="preserve">不管是沦为黑暗，还是点亮黑暗，第一步都是踏入黑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PiajxSqBRaEIm7d0bqlgx9uGkWuIuggZnhAKqkEmfibhYgw5r6JX2xEUibD3ibqGOsTO2u9ltlXM8XWYHaZRgia8Yjc1OGd4icS7aXdAa0hbuTM7TcySuNdxjHy58bjyv7v4t3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Y</w:t>
      </w:r>
      <w:r>
        <w:t xml:space="preserve">来自四川</w:t>
      </w:r>
    </w:p>
    <w:p>
      <w:pPr>
        <w:pStyle w:val="BodyText"/>
      </w:pPr>
      <w:r>
        <w:t xml:space="preserve">我想环境是人创造的，总是会好的，以后会更好，一切都会好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KHvxKg8z8EhgoxoNuMkqgia4SNUZ3OmWQjCSrzkpgBichboROkw0w7foWt9f0DpszmOt7yKocSA6xUHeYrDaj2iaNUnKyKuuETicBIPbnsPwxSV1qHkuClrHjYFD2eWs90Ria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二十二画生</w:t>
      </w:r>
      <w:r>
        <w:t xml:space="preserve">来自湖北</w:t>
      </w:r>
    </w:p>
    <w:p>
      <w:pPr>
        <w:pStyle w:val="BodyText"/>
      </w:pPr>
      <w:r>
        <w:t xml:space="preserve">十年饮冰，难凉热血，道路是曲折的，前途是光明的，加油，同志。</w:t>
      </w:r>
    </w:p>
    <w:p>
      <w:pPr>
        <w:pStyle w:val="BodyText"/>
      </w:pPr>
      <w:r>
        <w:drawing>
          <wp:inline>
            <wp:extent cx="609600" cy="6096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n6tINRGwUZX0OFXwIdJvt5ict510E2pLlAvoSaLN3FGO4RE4lLV82ics3EjINJk93yQz23V4pYjkhFGIrvXibxw3cMtBPcUUiae8W1Zsc4YJorZXCy4wPic4jsyWzwENdKxeo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你猜</w:t>
      </w:r>
      <w:r>
        <w:t xml:space="preserve">来自广东</w:t>
      </w:r>
    </w:p>
    <w:p>
      <w:pPr>
        <w:pStyle w:val="BodyText"/>
      </w:pPr>
      <w:r>
        <w:t xml:space="preserve">我已经干了1年零4个月，我已经想着我8个月后逃离这里，唉，我退缩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何须袈裟证明</w:t>
      </w:r>
      <w:r>
        <w:t xml:space="preserve">来自广西</w:t>
      </w:r>
    </w:p>
    <w:p>
      <w:pPr>
        <w:pStyle w:val="BodyText"/>
      </w:pPr>
      <w:r>
        <w:t xml:space="preserve">祝学长找到更好的去处，早日远离这里[合十][合十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://wx.qlogo.cn/mmopen/k0Ue4mIpaVibnlZGpofYDYxshyfv9iaSEj7oHdwREhfQXojoa4Bq1LCOwNYEto8ic3t0Q5FKicOKRZN1iaVDR2pEmnJbBibVPPjibFVNj9XvkQj0ShBqXnHO4jBAic992yGIT0qN/64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ream-🐟</w:t>
      </w:r>
      <w:r>
        <w:t xml:space="preserve">来自河南</w:t>
      </w:r>
    </w:p>
    <w:p>
      <w:pPr>
        <w:pStyle w:val="BodyText"/>
      </w:pPr>
      <w:r>
        <w:t xml:space="preserve">大爷的笔墨书法看得我恍惚了一阵，心里暖暖的想念着教员，每次看到教员书法下的“人民”二字，格外有力量，有朝气，有希望，仿佛“人民”二字可以冲破一切枷锁，这可能就是我从小喜欢“人民教育出版社”这几个字的原因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wx.qlogo.cn/mmopen/vi_32/Q3auHgzwzM5x3kibWsE7CicFTxAgCQKPHEnxTPcAhTqhnx2VXIaQVR2BOX21UML6VHV5JdKy7Fy4HeZMdTWygjZw/64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新</w:t>
      </w:r>
      <w:r>
        <w:t xml:space="preserve">来自广东</w:t>
      </w:r>
    </w:p>
    <w:p>
      <w:pPr>
        <w:pStyle w:val="BodyText"/>
      </w:pPr>
      <w:r>
        <w:t xml:space="preserve">怎么感觉像是纸上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://wx.qlogo.cn/mmopen/k0Ue4mIpaV9Wdv2TiaVNazcYhfdP6ibxZfnrm77EqMSqgQZz0nWQOWFLO7k5Z05Cl55X2bKMaIMEKyTjxmpVaCaWokAB3Bib9kWLl6BibuUK92hWlbAYgtEdkPIjm2CuykaD/64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认识世界</w:t>
      </w:r>
      <w:r>
        <w:t xml:space="preserve">来自河南</w:t>
      </w:r>
    </w:p>
    <w:p>
      <w:pPr>
        <w:pStyle w:val="BodyText"/>
      </w:pPr>
      <w:r>
        <w:t xml:space="preserve">我已通篇看完，才疏学浅，不敢妄发评论，只能为作者提供个观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://wx.qlogo.cn/mmopen/O9pEic1aHxeYQiavwkNftYcYSibmsHlwvKT4lpUreD96do6576BF1cT2Ze2f8B2RGJ74D28ibcYPjDkO2209jW30YJDyXPunF8vicBJsolfkqsDlQmTibb9fzAO5uYQkpKhq5m/64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ddd</w:t>
      </w:r>
      <w:r>
        <w:t xml:space="preserve">来自上海</w:t>
      </w:r>
    </w:p>
    <w:p>
      <w:pPr>
        <w:pStyle w:val="BodyText"/>
      </w:pPr>
      <w:r>
        <w:t xml:space="preserve">“一个人无论学什么或作什么，只要有热情，有恒心，不要那种无着落的与人民利益不相符合的个人主义的虚荣心，总是会有进步的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://wx.qlogo.cn/mmopen/PiajxSqBRaELX6LkcPf5tPUrwwJmBr13ebmibr5aWaX3FLtGI9icz7CTpDY8IobKQia1CCt7nmDOhYRRfKgNuiaBCgcJuJtw2jEa1XLaNqwmzbHzljYGzOpsgrAJ5JLkA2eQY/64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.</w:t>
      </w:r>
      <w:r>
        <w:t xml:space="preserve">来自河南</w:t>
      </w:r>
    </w:p>
    <w:p>
      <w:pPr>
        <w:pStyle w:val="BodyText"/>
      </w:pPr>
      <w:r>
        <w:t xml:space="preserve">毕业考了事业编刚上班4个月，也参加了今年国考，体制内上班挺无聊的，能真正为人民服务的机会少之又少，真的就是小事不用管，大事管不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http://wx.qlogo.cn/mmopen/n6tINRGwUZUoL4QrHvXCDDwuRxqLC6rsyk9uqB4HT6gib5lGCum8qNh6dCE5uFelIicTg57jebm8shibgrK0Kict711okfKDUFlw/64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来</w:t>
      </w:r>
      <w:r>
        <w:t xml:space="preserve">来自上海</w:t>
      </w:r>
    </w:p>
    <w:p>
      <w:pPr>
        <w:pStyle w:val="BodyText"/>
      </w:pPr>
      <w:r>
        <w:t xml:space="preserve">我虽然没有考过公，但我在考公考场外发过传单，我小时候也捡过瓶子卖钱，我母亲就在做保洁的工作，我也出生在河南农村，读文章时脑子里每一幕都有画面，感触很深。人们往往把为人民服务当成工作，不是事业，工作需要努力通过考核获得，事业却需要一颗非约拿的雄心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open/GHxuENrtlLm1yOPR2tahmiaZw2s1RMvP0RcLMRFSP5GJwfrKXaqOnhe2Qe38ovAa9N7q69ZcSDpia7QdQVQYjrIic2sq4wRpia5b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得鹿为鱼</w:t>
      </w:r>
      <w:r>
        <w:t xml:space="preserve">来自湖北</w:t>
      </w:r>
    </w:p>
    <w:p>
      <w:pPr>
        <w:pStyle w:val="BodyText"/>
      </w:pPr>
      <w:r>
        <w:t xml:space="preserve">把申论写在大地上，把面试答在群众中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://wx.qlogo.cn/mmopen/KHvxKg8z8EgibQuCU8xHgO8Z87La4JicoXQxvDybmNqEYc2AJrDLlL4Ml1oR2WluHt37u1pjppytcX1Uv0yiaKSImnbLC73B1GJL2SeJHPJEp4uz40ibFlwgrsMNbiaJCGBv0/6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ge</w:t>
      </w:r>
      <w:r>
        <w:t xml:space="preserve">来自江苏</w:t>
      </w:r>
    </w:p>
    <w:p>
      <w:pPr>
        <w:pStyle w:val="BodyText"/>
      </w:pPr>
      <w:r>
        <w:t xml:space="preserve">好棒，做力所能及的事，帮助身边的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http://wx.qlogo.cn/mmopen/k0Ue4mIpaVicMQ0knYS5e2rmGxc5bFaoegLaCYRJJ7qM8WPv2A0JfX9Jp31kiaGNQsuibWsdfbfLHicM5wvC9icCefic7ywzaeib7frDzOMBV5vpdCH1JjDy8Vs6xHSdOZ8eMtQ/64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AL</w:t>
      </w:r>
      <w:r>
        <w:t xml:space="preserve">来自浙江</w:t>
      </w:r>
    </w:p>
    <w:p>
      <w:pPr>
        <w:pStyle w:val="BodyText"/>
      </w:pPr>
      <w:r>
        <w:t xml:space="preserve">加油，有这份心相当不易，更何况很多人没有呢！笔者一定要继续发光发热，为沉默的人们发声！我相信，阴雨的日子再长，也会有拨云见日的一天，当下且行，“用之则行，舍之则藏”。我更笔者想说的是，我觉得未来的中国需要这样的年轻人，这样的你！不忘初心，从“尘土”中走出来，再到“尘土”中守护“尘土”中的人们！</w:t>
      </w:r>
      <w:r>
        <w:t xml:space="preserve"> </w:t>
      </w:r>
      <w:r>
        <w:t xml:space="preserve">星星之火，可以燎原</w:t>
      </w:r>
      <w:r>
        <w:t xml:space="preserve"> </w:t>
      </w:r>
      <w:r>
        <w:t xml:space="preserve">共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KHvxKg8z8EgibQuCU8xHgO8Z87La4JicoXQxvDybmNqEYc2AJrDLlL4Ml1oR2WluHt37u1pjppytcX1Uv0yiaKSImnbLC73B1GJL2SeJHPJEp4uz40ibFlwgrsMNbiaJCGBv0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ge</w:t>
      </w:r>
      <w:r>
        <w:t xml:space="preserve">来自江苏</w:t>
      </w:r>
    </w:p>
    <w:p>
      <w:pPr>
        <w:pStyle w:val="BodyText"/>
      </w:pPr>
      <w:r>
        <w:t xml:space="preserve">天哪那个一定就是老爷爷写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open/ajNVdqHZLLAdySDkyIfjnib2nc4JN28AoMAnTxhXjsflRW9WvVC2Qa4m9Qw5otRFR7LKe0ZhOu4cDnrf5wm9fmg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🐴 华</w:t>
      </w:r>
      <w:r>
        <w:t xml:space="preserve">来自广东</w:t>
      </w:r>
    </w:p>
    <w:p>
      <w:pPr>
        <w:pStyle w:val="BodyText"/>
      </w:pPr>
      <w:r>
        <w:t xml:space="preserve">在体制内是为人民服务，下班了也可以为人民服务，不忘初心就好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://wx.qlogo.cn/mmopen/KHvxKg8z8EjtpVQfw8YFKmfia9kMibvQAVYvicc8y9EGWwvTIe6AibBy0L8DDmlPY9MtvtnvzHuuUblmCa1GcCn4BPrYZpz6y65yvUibmFpDbicJn2krJLkjXyiahJ92QOqHFsia/64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17</w:t>
      </w:r>
      <w:r>
        <w:t xml:space="preserve">来自江苏</w:t>
      </w:r>
    </w:p>
    <w:p>
      <w:pPr>
        <w:pStyle w:val="BodyText"/>
      </w:pPr>
      <w:r>
        <w:t xml:space="preserve">您也在北附考的吗，我也在北附考的[捂脸][捂脸]太巧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://wx.qlogo.cn/mmopen/k0Ue4mIpaV8OukncMbTLfHrYUSqVCiaBXOarRpR2Ym2eRtGRFOaCLDJs1nV4WANLxibGdnJ5CT3VJOjxcLFziaZKCmRwzJYZ5n7/64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掩面非常美好</w:t>
      </w:r>
      <w:r>
        <w:t xml:space="preserve">来自河北</w:t>
      </w:r>
    </w:p>
    <w:p>
      <w:pPr>
        <w:pStyle w:val="BodyText"/>
      </w:pPr>
      <w:r>
        <w:t xml:space="preserve">你居然在石家庄，我还以为你会去郑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IA2UlYzvQvcEicElVu0qhYC57NyjyzWlczEeibehCznPBxP4OJMabLhBUeYcbeurEhEdzQDh4Qrrd/64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土土</w:t>
      </w:r>
      <w:r>
        <w:t xml:space="preserve">来自重庆</w:t>
      </w:r>
    </w:p>
    <w:p>
      <w:pPr>
        <w:pStyle w:val="BodyText"/>
      </w:pPr>
      <w:r>
        <w:t xml:space="preserve">如果用马克思在政治经济学批判序言中的话来说，不是社会意识产生了社会存在，而是社会存在决定了社会意识。</w:t>
      </w:r>
      <w:r>
        <w:t xml:space="preserve"> </w:t>
      </w:r>
      <w:r>
        <w:t xml:space="preserve">我们身处社会生产关系的底层，就会同情同属于底层的人民，总想为他们做点什么。一些人说，他们衣着光鲜为什么要干一些类似乞讨的活，他们有手有脚为什么不去找一份正经的工作。这样的人就和他们嫌弃的人处于不同的层级。</w:t>
      </w:r>
      <w:r>
        <w:t xml:space="preserve"> </w:t>
      </w:r>
      <w:r>
        <w:t xml:space="preserve">试问，如果可以选的话，谁会主动选择这样卑微地生活呢？如果不可以选的话，那可能是阶层逐渐地隔离和固化了。</w:t>
      </w:r>
      <w:r>
        <w:t xml:space="preserve"> </w:t>
      </w:r>
      <w:r>
        <w:t xml:space="preserve">身处庞大的社会生产关系中的个人，在现有生产系统下，随着生产关系趋于稳定，想要再进行生产关系的调整，使得自己可以从一个物质收入较差的位置进入到较好的位置，努力只是一个必要条件，除此以外还要引路人、还要健康的身体、还要坚定的意志等等因素，而最终还要靠老天爷。</w:t>
      </w:r>
      <w:r>
        <w:t xml:space="preserve"> </w:t>
      </w:r>
      <w:r>
        <w:t xml:space="preserve">这种条件下的年轻人就容易迷茫，容易由理想主义陷入虚无主义，容易躺平。而这就是现有生产关系不适应生产力，甚至阻碍生产力发展的表现。在这种情况下年轻人更要努力学习前人的经验，保持团结，努力在黑暗中探索，什么是人民，什么是为人民服务，找到自己的解决方案，功成不必在我，功成必定有我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http://wx.qlogo.cn/mmopen/O9pEic1aHxeZKw5aysTctRjWqToqJyGTFc4LgtXFTIpYlDhib9iafJNCgshH8V1APjLAfORUCreXlyPtWK8S6N71fvs2HJDAlibV/64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九九</w:t>
      </w:r>
      <w:r>
        <w:t xml:space="preserve">来自吉林</w:t>
      </w:r>
    </w:p>
    <w:p>
      <w:pPr>
        <w:pStyle w:val="BodyText"/>
      </w:pPr>
      <w:r>
        <w:t xml:space="preserve">扫码那个我是无法认同，我见过明确表示不帮扫硬拽着拦着不让走的，不帮扫就在背后蛐蛐的，是在南方富裕地区的考场外不在我这个ip，那些老头老太太会差那点钱吗？另外扫了他们的码就是把自己的信息卖给机构了，会不停地给你打电话，你如果不去买课，扫码换的这一点小恩小惠根本不值得。我认为正确的是，不去扫码，不去买课，没有机构，靠个人能力公平竞争，为人民服务不在于帮扫码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http://wx.qlogo.cn/mmopen/n6tINRGwUZWmcGvKqw9qUxPJLx8ASJRb8BciaUrZ7JWsczGqY1icuibLD1kZLamXzKm2UpJnQch783rjp5O5ibqNNA9kLTGb9r3yoJM34PBRsSzKKmTeQrj8HJ9WhaQMOj6ic/64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悉竽</w:t>
      </w:r>
      <w:r>
        <w:t xml:space="preserve">来自广东</w:t>
      </w:r>
    </w:p>
    <w:p>
      <w:pPr>
        <w:pStyle w:val="BodyText"/>
      </w:pPr>
      <w:r>
        <w:t xml:space="preserve">我也常有“约拿情结”.....还需要多多克服畏惧才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HAahc3z6DIqCnoSDtHLAqOgxjoClbGpib8pUZeFJNWnJQHlT34y7Picmqe5QyEWLTH0wcoJmiashbg/64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</w:t>
      </w:r>
      <w:r>
        <w:t xml:space="preserve">来自陕西</w:t>
      </w:r>
    </w:p>
    <w:p>
      <w:pPr>
        <w:pStyle w:val="BodyText"/>
      </w:pPr>
      <w:r>
        <w:t xml:space="preserve">很有感触啊，真的是在帮自己</w:t>
      </w:r>
      <w:r>
        <w:t xml:space="preserve"> </w:t>
      </w:r>
      <w:r>
        <w:t xml:space="preserve">我不是党员团员，也不是公职人员身份，但是我在路上帮助过很多人</w:t>
      </w:r>
      <w:r>
        <w:t xml:space="preserve"> </w:t>
      </w:r>
      <w:r>
        <w:t xml:space="preserve">高速上没有油的拉货师傅，快速高架上走路的妹妹，下雨天推着电瓶车前行的阿姨，太多了，我的车上一直备着各种工具灭火器，就怕遇到突发情况需要帮忙的。</w:t>
      </w:r>
      <w:r>
        <w:t xml:space="preserve"> </w:t>
      </w:r>
      <w:r>
        <w:t xml:space="preserve">帮人也是帮自己，我从事的也是服务行业，同事们经常给我说我的脾气太好了，遇到那些“怪人”也不生气。问我方法，我说我不是劝自己不生气，而是把他们当自己人，自己的家人或者朋友，你给他们做服务的时候，就压根不会受气，因为你的站位是不同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http://wx.qlogo.cn/mmopen/n6tINRGwUZUoL4QrHvXCDEwcnlNFG8LfialHLhWa2jI2icS6wVxc7mXhyfLbVEeDQ6yA7mLK3x7iaNIcvZicDWPCO5qMPs8WIYK7/64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雪之下雪乃</w:t>
      </w:r>
      <w:r>
        <w:t xml:space="preserve">来自江苏</w:t>
      </w:r>
    </w:p>
    <w:p>
      <w:pPr>
        <w:pStyle w:val="BodyText"/>
      </w:pPr>
      <w:r>
        <w:t xml:space="preserve">劳动人民还是忘不了毛主席啊😭😭😭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http://wx.qlogo.cn/mmopen/O9pEic1aHxeZGAqOpictPRtpl0dJa7oMr2ZVQej738uicTeTrH0kIadCbE4Q7mtZdMuBuKhrhgFP2X5A4nWVSYCicNOmG99OTUFQ/64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城市微光</w:t>
      </w:r>
      <w:r>
        <w:t xml:space="preserve">来自北京</w:t>
      </w:r>
    </w:p>
    <w:p>
      <w:pPr>
        <w:pStyle w:val="BodyText"/>
      </w:pPr>
      <w:r>
        <w:t xml:space="preserve">从群众中来，到群众中去。一场考试，改变不了一个人对公职人员的认识，但他足以在如今这个社会成为一种最佳且相对公平的机制。祝作者上岸！[加油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http://wx.qlogo.cn/mmopen/Q3auHgzwzM6GicibKOJ3hKWOLPZL6iaGEnrlJlYSicZzhicaShkqCQibpzgjFpibvuJY3waOfhP8BQ5Y82j2LfMl1J9H3FaJEa6ttJkV7oWwTu4BleURwSVgItXzko57eJAO9ZCokkSC32QGf8/64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tality</w:t>
      </w:r>
      <w:r>
        <w:t xml:space="preserve">来自河南</w:t>
      </w:r>
    </w:p>
    <w:p>
      <w:pPr>
        <w:pStyle w:val="BodyText"/>
      </w:pPr>
      <w:r>
        <w:t xml:space="preserve">看得眼眶发热胸口发烫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http://wx.qlogo.cn/mmopen/k0Ue4mIpaVichAZgpIAdAUWRkMCgwf7kjGbHchkHkPZoxnUCn1N5ibka3AB4amh3kY9QVbWics5E08XkU7icf9qyAaAXWB1hvI1867NXgHtnQVS513EBNs1aicFG7Bv8IwDc0/64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</w:t>
      </w:r>
      <w:r>
        <w:t xml:space="preserve">来自北京</w:t>
      </w:r>
    </w:p>
    <w:p>
      <w:pPr>
        <w:pStyle w:val="BodyText"/>
      </w:pPr>
      <w:r>
        <w:t xml:space="preserve">看得想哭。是啊，若是想要真的帮助到人，居何处都有力所能及的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http://wx.qlogo.cn/mmopen/O9pEic1aHxeZu54Jm5GecCX3pzzQNwB4enVUDTS0WbO1VML2mtM71wUtf8yyE05W5CyFIKfM1co1hmW1EiaxxUyVzDajoBtNUv/64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vaho</w:t>
      </w:r>
      <w:r>
        <w:t xml:space="preserve">来自浙江</w:t>
      </w:r>
    </w:p>
    <w:p>
      <w:pPr>
        <w:pStyle w:val="BodyText"/>
      </w:pPr>
      <w:r>
        <w:t xml:space="preserve">为别人做事总有被人评判，被人评价的时候，少有做到有万无一失。我想来想去，目前最适合我的，最轻松的就是专注于自己的科研工作，去创造新事物，就算只能帮到大家一点，我也心满意足了。追求一个无我，就是一个好的事情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DicehBSgoSqQp2DB7AITnCmBsE2YsEhm4iaxKKxzHxeqIXzDkD2ZFtOcmgSjtPkU5Nq9Xcg67zic6c/64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de</w:t>
      </w:r>
      <w:r>
        <w:t xml:space="preserve">来自北京</w:t>
      </w:r>
    </w:p>
    <w:p>
      <w:pPr>
        <w:pStyle w:val="BodyText"/>
      </w:pPr>
      <w:r>
        <w:t xml:space="preserve">高考前两周的周末，我在前往河边吹风的路上遇到了一个坐轮椅摔倒的老奶奶 当时恰好有几个当兵的发现了她 但是估计是要去执行什么任务。我就走了过去，把她扶上轮椅 把她送回了家 后来她家人给了我一瓶阿萨姆奶茶～  虽然事情过去将近四年 回想起来心里依旧高兴[Joyful]  后来不管在路上遇到谁的东西掉了我都会顺便帮一手 感觉帮助别人让我觉得自己存在更有价值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https://wx.qlogo.cn/mmopen/vi_32/Q0j4TwGTfTJ434ibWVDNpKW5qFHa5SqVl1G2mZJkdcvU6ta3oF0ocNSR0UEk1LbmZ9RBoaOTUr8kHVbicfwpxjSw/64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aie</w:t>
      </w:r>
      <w:r>
        <w:t xml:space="preserve">来自安徽</w:t>
      </w:r>
    </w:p>
    <w:p>
      <w:pPr>
        <w:pStyle w:val="BodyText"/>
      </w:pPr>
      <w:r>
        <w:t xml:space="preserve">想起新闻联播上听到的：脚下有泥，心里有底。佩服你的境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http://wx.qlogo.cn/mmopen/KHvxKg8z8EiaDbwfFSNuL9jwR3P4cMAcicNEGJkm3Y3MYOOicS00fRpzswlNEpdsxBwKIfcryg8AgtSOy1OuccRPViaUIrvP9TXsDC12zUBaMDfBpXydgDbaXcyschOLQ7Sc/64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ort</w:t>
      </w:r>
      <w:r>
        <w:t xml:space="preserve">来自北京</w:t>
      </w:r>
    </w:p>
    <w:p>
      <w:pPr>
        <w:pStyle w:val="BodyText"/>
      </w:pPr>
      <w:r>
        <w:t xml:space="preserve">很有温度的作者，我想这才是教育最大的意义吧，有灵魂 ，有温度，有思想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http://wx.qlogo.cn/mmopen/O9pEic1aHxebRt329aGkiawcenQlkvexdtK9WBX754BgHIJM64cuzA20icUeKc4rnIUhkf3W0j3TuOPTQJmGYrRXb0NVIZ0J39iaeiausSdH4m1Ia8xThUShnYhNt1eJPdo0D/64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新，</w:t>
      </w:r>
      <w:r>
        <w:t xml:space="preserve">来自广东</w:t>
      </w:r>
    </w:p>
    <w:p>
      <w:pPr>
        <w:pStyle w:val="BodyText"/>
      </w:pPr>
      <w:r>
        <w:t xml:space="preserve">可以看看墙上诗句原图吗，想看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http://wx.qlogo.cn/finderhead/SXkj60jCYNRchgFUbv3ejuWTq7KwEic94mXuGnFeq3Ok/64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咕咕咕gugugugu</w:t>
      </w:r>
      <w:r>
        <w:t xml:space="preserve">来自广东</w:t>
      </w:r>
    </w:p>
    <w:p>
      <w:pPr>
        <w:pStyle w:val="BodyText"/>
      </w:pPr>
      <w:r>
        <w:t xml:space="preserve">知行合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http://wx.qlogo.cn/mmopen/KHvxKg8z8EhYHsOKpsFXHQoQsEB4nfNPObwsfibibic4XVcz8WibojIic1s0JzgLr4wEmMDeJ5ia2UXaBLOJH7lapvRoltYFhKo23iaibOXk1hl39rl1n586yiaiaEhD7sAS5QoX0P/64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錆天</w:t>
      </w:r>
      <w:r>
        <w:t xml:space="preserve">来自河南</w:t>
      </w:r>
    </w:p>
    <w:p>
      <w:pPr>
        <w:pStyle w:val="BodyText"/>
      </w:pPr>
      <w:r>
        <w:t xml:space="preserve">你好，小编。公众号接不接广告投放，付费合作。可以加我微信wwy126929.也可以留个微信或者电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http://wx.qlogo.cn/mmopen/KHvxKg8z8EhIniazBOICVnZUibp6Rnt09s6ya4N4sShJpicc1uyDKHcyctXLNl5Dp1V6kKTphicJHXkF8dGXICn2lf6k9J7Ca0Aia/64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凡事笑三笑，烦恼皆可抛</w:t>
      </w:r>
      <w:r>
        <w:t xml:space="preserve">来自辽宁</w:t>
      </w:r>
    </w:p>
    <w:p>
      <w:pPr>
        <w:pStyle w:val="BodyText"/>
      </w:pPr>
      <w:r>
        <w:t xml:space="preserve">话到嘴边，又说不出口，说的再多也是无用，我还是实际动手去做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BgOQt30XA5oj3VlnXe6rvvOm1nD5JkfUTibWibMQHQDQzwiaFHoMm1wvN46J9qiaZYtkmZiao0YLiaFsd/64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杨阳</w:t>
      </w:r>
      <w:r>
        <w:t xml:space="preserve">来自山东</w:t>
      </w:r>
    </w:p>
    <w:p>
      <w:pPr>
        <w:pStyle w:val="BodyText"/>
      </w:pPr>
      <w:r>
        <w:t xml:space="preserve">非党员团员完全不影响你考公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http://wx.qlogo.cn/mmopen/KHvxKg8z8EiaNDMmhvmuhFqtzbnuWDvPwqhpDpQzrZdeMXJ5rHNtsibBpcMvD6ICdqRiakvtIcSGV2qss3xLwibQUg/64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脱脂丁丁糖</w:t>
      </w:r>
      <w:r>
        <w:t xml:space="preserve">来自山东</w:t>
      </w:r>
    </w:p>
    <w:p>
      <w:pPr>
        <w:pStyle w:val="BodyText"/>
      </w:pPr>
      <w:r>
        <w:t xml:space="preserve">命由我作 福自己求-《了凡四训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http://wx.qlogo.cn/mmopen/KHvxKg8z8EiaZv2DnMvM7Ecib2goKsGwkib8xX9vPv0UnmsGJms9RrtWFOtGl9KaoiaKyWeayQaqnwbkosYNj9L3W6TiahEUOSsujx0ZrmMl7uH5pmqhs9viaZm4kwgibX2czAib/64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ions Z</w:t>
      </w:r>
      <w:r>
        <w:t xml:space="preserve">来自河南</w:t>
      </w:r>
    </w:p>
    <w:p>
      <w:pPr>
        <w:pStyle w:val="BodyText"/>
      </w:pPr>
      <w:r>
        <w:t xml:space="preserve">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http://wx.qlogo.cn/mmopen/Q3auHgzwzM4AVib78J16t88GJanLiaDBoLtBI4IkrmYqGHRmS0UKNF4LbHP0IZs1tUAHDoxHlrPXL2heUY0eVeyQ/64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流光</w:t>
      </w:r>
      <w:r>
        <w:t xml:space="preserve">来自上海</w:t>
      </w:r>
    </w:p>
    <w:p>
      <w:pPr>
        <w:pStyle w:val="BodyText"/>
      </w:pPr>
      <w:r>
        <w:t xml:space="preserve">一丝的温暖虽然微小，但正是丝丝温暖汇成的美好支撑人的生活，支撑人类文明的存续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http://wx.qlogo.cn/mmopen/k0Ue4mIpaVibUcYaAibB4vN6giaOFRJSYUaOPQL6xjMvqczZibjFg0R6R3cbDgazcjicz8FvkZP2yADhlXodkAdLic2pibHVictLicTDJcguWcSp4MEFwbr6HOTia9WaAiaFUdmmbWb/64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刻舟求剑</w:t>
      </w:r>
      <w:r>
        <w:t xml:space="preserve">来自重庆</w:t>
      </w:r>
    </w:p>
    <w:p>
      <w:pPr>
        <w:pStyle w:val="BodyText"/>
      </w:pPr>
      <w:r>
        <w:t xml:space="preserve">借用王阳明的一句话，此心光明，亦复何言。心安顿好了，才能不纠结无妨碍不困惑。能力多大做多大的事就好了，尽人事，听天命。从物质上来讲个体是有限的，世界是无限。以有限对标无限何其不对等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http://wx.qlogo.cn/mmopen/PiajxSqBRaEK4lByurmc7sM2tLobmWF143l2kw8PRyzWQ1amxQzwiaRPBL2xOuTmbC4bEwXXhZ2wSdHGxHGc9CiblV9cJaZIGO6wDth64jBicToNs989VktQ3x05aPnDqPjw/64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低俗</w:t>
      </w:r>
      <w:r>
        <w:t xml:space="preserve">来自浙江</w:t>
      </w:r>
    </w:p>
    <w:p>
      <w:pPr>
        <w:pStyle w:val="BodyText"/>
      </w:pPr>
      <w:r>
        <w:t xml:space="preserve">心里有温度，文字才有温度哇，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https://wx.qlogo.cn/mmopen/vi_32/FVjBmI6cpwI76T0icZFK1prssag2dmhZcovHiaz5ghurRfA7ThZKMGkyHqLN52CMASXFhnjZTB8xYTiaSsJd0jRHQ/64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宁静致远</w:t>
      </w:r>
      <w:r>
        <w:t xml:space="preserve">来自河北</w:t>
      </w:r>
    </w:p>
    <w:p>
      <w:pPr>
        <w:pStyle w:val="BodyText"/>
      </w:pPr>
      <w:r>
        <w:t xml:space="preserve">看到博主的行为心里又重新燃起了热血和希望，曾经几度也怀疑自己是否要活成那个连自己都讨厌的样子，但总想着不为别的，就为教员也要向教员学习，做像教员一样的人。</w:t>
      </w:r>
      <w:r>
        <w:t xml:space="preserve"> </w:t>
      </w:r>
      <w:r>
        <w:t xml:space="preserve">为人民服务，从来不是口号，而应该像博主一样真正落实到生活之中，尽自己的全力去传递善意和爱心。感谢博主又一次给了我鼓励，万分感谢，我会努力向你学习，真正把人民服务落实到生活之中[合十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http://wx.qlogo.cn/mmopen/Q3auHgzwzM5Et8icxxlPPpk8dYHgNLB27saAOK1IUEsDjprsunXiaj8nnlHCwKfTWMJD9IaMiaPjuX0rWO3d75ntf0OFPTXQtejicX7x0HjvJCY/64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痂茧</w:t>
      </w:r>
      <w:r>
        <w:t xml:space="preserve">来自河北</w:t>
      </w:r>
    </w:p>
    <w:p>
      <w:pPr>
        <w:pStyle w:val="BodyText"/>
      </w:pPr>
      <w:r>
        <w:t xml:space="preserve">看完很感动，从群众中来，到群众中去。说十年饮冰难凉热血，的确是超然的境界，绝不能“文掌写尽天下事，不肯俯首看苍生。”是勿以恶小而为之，勿以善小而不为。终归来说是上学听来的那句话：“我的心肠还不够硬，没有办法把脊背朝向悲苦的人民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F0DzCF5gia8YTRic6QJsF8y4ibjnWnWHQEKG5aVVUe4BHJStr2pUqcJbVxLcJmS0pxQHwxNnfMVqYO/64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good</w:t>
      </w:r>
      <w:r>
        <w:t xml:space="preserve">来自山西</w:t>
      </w:r>
    </w:p>
    <w:p>
      <w:pPr>
        <w:pStyle w:val="BodyText"/>
      </w:pPr>
      <w:r>
        <w:t xml:space="preserve">加油，相信你，丢掉幻想，准备斗争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http://wx.qlogo.cn/mmopen/n6tINRGwUZXiaeQdvk6JahpeVurw37YDFuHy6p4fC27bE3UNabvHhjznGpaOSVK8TVZ0KJ2q8Z6MIDq3EL27xCsIYBnyS1YOQ/64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妙手回春的饱嗝儿～</w:t>
      </w:r>
      <w:r>
        <w:t xml:space="preserve">来自湖北</w:t>
      </w:r>
    </w:p>
    <w:p>
      <w:pPr>
        <w:pStyle w:val="BodyText"/>
      </w:pPr>
      <w:r>
        <w:t xml:space="preserve">各位扫码还是多留点心，咱们有爱心但是有人是骗子哇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http://wx.qlogo.cn/mmopen/KHvxKg8z8Eju6ichPkw43KrXxdYwxvt188M6yNgXnN72eVJL294TWiccolQI3cuXwEXicLibWNuh2oEVfa0dLc55ZoNIszMk6AKUdxnmOmeaXd2ptTWv4t43W9ics41B6bySg/64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李易之</w:t>
      </w:r>
      <w:r>
        <w:t xml:space="preserve">来自福建</w:t>
      </w:r>
    </w:p>
    <w:p>
      <w:pPr>
        <w:pStyle w:val="BodyText"/>
      </w:pPr>
      <w:r>
        <w:t xml:space="preserve">写的真好，于无声处听惊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http://wx.qlogo.cn/mmopen/KHvxKg8z8EjKaRXYWHibNAbHMdXxK72hzGP4qBiclOWF3sHVUa46PvYgQhxrtmSc1f4weic0NFWFFjo58Jjj2KW9A/64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🇨🇳小褚汽车贴膜🇨🇳</w:t>
      </w:r>
      <w:r>
        <w:t xml:space="preserve">来自江苏</w:t>
      </w:r>
    </w:p>
    <w:p>
      <w:pPr>
        <w:pStyle w:val="BodyText"/>
      </w:pPr>
      <w:r>
        <w:t xml:space="preserve">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http://wx.qlogo.cn/mmopen/PiajxSqBRaEL1PCZ2JibvHuWbdzHDK5SdHlwkFR1pMgiaSDaVTd9KQHRRzxw3sjPwz8JpSdAC8SeSAII1NanMEBXJKRUUNc8ltibvNDg8aTTG5HahG2PSk27ppC4iaib5Z4r4x/64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a</w:t>
      </w:r>
      <w:r>
        <w:t xml:space="preserve">来自北京</w:t>
      </w:r>
    </w:p>
    <w:p>
      <w:pPr>
        <w:pStyle w:val="BodyText"/>
      </w:pPr>
      <w:r>
        <w:t xml:space="preserve">现在人人都想着为自己，而你能说出“天下为公，亿兆己任，能帮一点算一点吧”，有这份心在，真的很棒了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http://wx.qlogo.cn/mmopen/PiajxSqBRaEIm7bTxXSOBVBFNHqwJsFN2cyRas1XialYkNtq84Ry6qapJAiagdeibwksvFuzkibU3HnUZk6oFmoh0kibfhicJLg5RwCRPqu1icYavNDjibJErnFK41cITyicCuSQDQ/64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国棉十七厂小王</w:t>
      </w:r>
      <w:r>
        <w:t xml:space="preserve">来自北京</w:t>
      </w:r>
    </w:p>
    <w:p>
      <w:pPr>
        <w:pStyle w:val="BodyText"/>
      </w:pPr>
      <w:r>
        <w:t xml:space="preserve">“你又何必去操心在意呢？”让我来回答你做这些小的“善事”的原因吧。无产阶级只有解放全世界，最后才能解放我自己！没错就是这句话，就是因为我们都是一样的相信这句话，相信这是真理！我们不是地藏王菩萨，我们解放自己没有别的任何道路，只有这一条路可走！我也和你一样无时无刻都在践行这句话，我记得一次我妈在大门口捡到600块钱，我执意要去大门口等待失主，找到失主后我在她手里把钱抠出来还给人家。我想解放我自己，想让这个社会变得温暖，首先我自己得是一个温暖的人，解放别人的目的只是为了解放我自己，只是这样这样而已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http://wx.qlogo.cn/mmopen/KHvxKg8z8EiaLABs2xfibVRSHUFILs4duMXic4RszswuykAAampJUWQ25fGLGFvWumlibmZJYibgh6PfooeMB6RHXBIicpNgficIzLk7nrxHfe26SDLGw4Xic45WyMqOH45wNbyp/64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望春山</w:t>
      </w:r>
      <w:r>
        <w:t xml:space="preserve">来自浙江</w:t>
      </w:r>
    </w:p>
    <w:p>
      <w:pPr>
        <w:pStyle w:val="BodyText"/>
      </w:pPr>
      <w:r>
        <w:t xml:space="preserve">看的热泪盈眶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http://wx.qlogo.cn/mmopen/KHvxKg8z8EgOPtbA7uKM4WEYiaTia7geaXXyODpr7icwX9a4iauJHklt3qZS5yjbFZiaLZ8DLAa7g9w67u073k8SpkD6QmU7zOUhxqpTjlGaiaKb0bgibEaNDmAGaVGjgScjpOC/64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苏风居士</w:t>
      </w:r>
      <w:r>
        <w:t xml:space="preserve">来自新疆</w:t>
      </w:r>
    </w:p>
    <w:p>
      <w:pPr>
        <w:pStyle w:val="BodyText"/>
      </w:pPr>
      <w:r>
        <w:t xml:space="preserve">来考新疆岗，一考一个准[呲牙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http://wx.qlogo.cn/mmopen/KHvxKg8z8EgLed5V7BFWJCd03DBNia3vhBeR6FibbH1AEN6yfu39RibttnqBpaSicJqn1DOnSHnurTq26iaQwUhX0JKfVu6FbD4LicBzphXKBIDApFymqd7EDt1IqZ1MDnendp/64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Wg</w:t>
      </w:r>
      <w:r>
        <w:t xml:space="preserve">来自新疆</w:t>
      </w:r>
    </w:p>
    <w:p>
      <w:pPr>
        <w:pStyle w:val="BodyText"/>
      </w:pPr>
      <w:r>
        <w:t xml:space="preserve">怎么说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http://wx.qlogo.cn/mmopen/KHvxKg8z8EgOPtbA7uKM4WEYiaTia7geaXXyODpr7icwX9a4iauJHklt3qZS5yjbFZiaLZ8DLAa7g9w67u073k8SpkD6QmU7zOUhxqpTjlGaiaKb0bgibEaNDmAGaVGjgScjpOC/64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苏风居士</w:t>
      </w:r>
      <w:r>
        <w:t xml:space="preserve">来自新疆</w:t>
      </w:r>
    </w:p>
    <w:p>
      <w:pPr>
        <w:pStyle w:val="BodyText"/>
      </w:pPr>
      <w:r>
        <w:t xml:space="preserve">新疆到处都需要人才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http://wx.qlogo.cn/mmopen/n6tINRGwUZUypIZSExsU8zHQ040HHB3fhyWXmhQ9Rb4Q55c7A7TgGtbjtXE1YSUAMJfDOY3W5z2I6Ciaib0TwqAfJ2cYWtwbYZwuq7TyE4GYpIowoZELfuib3T4twGYcq2A/64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永远de永</w:t>
      </w:r>
      <w:r>
        <w:t xml:space="preserve">来自安徽</w:t>
      </w:r>
    </w:p>
    <w:p>
      <w:pPr>
        <w:pStyle w:val="BodyText"/>
      </w:pPr>
      <w:r>
        <w:t xml:space="preserve">好朴素的文字，好真挚的情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4" Target="media/rId214.jpg" /><Relationship Type="http://schemas.openxmlformats.org/officeDocument/2006/relationships/image" Id="rId155" Target="media/rId155.jpg" /><Relationship Type="http://schemas.openxmlformats.org/officeDocument/2006/relationships/image" Id="rId271" Target="media/rId271.jpg" /><Relationship Type="http://schemas.openxmlformats.org/officeDocument/2006/relationships/image" Id="rId268" Target="media/rId268.jpg" /><Relationship Type="http://schemas.openxmlformats.org/officeDocument/2006/relationships/image" Id="rId158" Target="media/rId158.jpg" /><Relationship Type="http://schemas.openxmlformats.org/officeDocument/2006/relationships/image" Id="rId220" Target="media/rId220.jpg" /><Relationship Type="http://schemas.openxmlformats.org/officeDocument/2006/relationships/image" Id="rId217" Target="media/rId217.jpg" /><Relationship Type="http://schemas.openxmlformats.org/officeDocument/2006/relationships/image" Id="rId129" Target="media/rId129.jpg" /><Relationship Type="http://schemas.openxmlformats.org/officeDocument/2006/relationships/image" Id="rId208" Target="media/rId208.jpg" /><Relationship Type="http://schemas.openxmlformats.org/officeDocument/2006/relationships/image" Id="rId265" Target="media/rId265.jpg" /><Relationship Type="http://schemas.openxmlformats.org/officeDocument/2006/relationships/image" Id="rId226" Target="media/rId226.jpg" /><Relationship Type="http://schemas.openxmlformats.org/officeDocument/2006/relationships/image" Id="rId229" Target="media/rId229.jpg" /><Relationship Type="http://schemas.openxmlformats.org/officeDocument/2006/relationships/image" Id="rId115" Target="media/rId115.jpg" /><Relationship Type="http://schemas.openxmlformats.org/officeDocument/2006/relationships/image" Id="rId256" Target="media/rId256.jpg" /><Relationship Type="http://schemas.openxmlformats.org/officeDocument/2006/relationships/image" Id="rId169" Target="media/rId169.jpg" /><Relationship Type="http://schemas.openxmlformats.org/officeDocument/2006/relationships/image" Id="rId253" Target="media/rId253.jpg" /><Relationship Type="http://schemas.openxmlformats.org/officeDocument/2006/relationships/image" Id="rId146" Target="media/rId146.jpg" /><Relationship Type="http://schemas.openxmlformats.org/officeDocument/2006/relationships/image" Id="rId190" Target="media/rId190.jpg" /><Relationship Type="http://schemas.openxmlformats.org/officeDocument/2006/relationships/image" Id="rId178" Target="media/rId178.jpg" /><Relationship Type="http://schemas.openxmlformats.org/officeDocument/2006/relationships/image" Id="rId199" Target="media/rId199.jpg" /><Relationship Type="http://schemas.openxmlformats.org/officeDocument/2006/relationships/image" Id="rId223" Target="media/rId223.jpg" /><Relationship Type="http://schemas.openxmlformats.org/officeDocument/2006/relationships/image" Id="rId202" Target="media/rId202.jpg" /><Relationship Type="http://schemas.openxmlformats.org/officeDocument/2006/relationships/image" Id="rId247" Target="media/rId247.jpg" /><Relationship Type="http://schemas.openxmlformats.org/officeDocument/2006/relationships/image" Id="rId175" Target="media/rId175.jpg" /><Relationship Type="http://schemas.openxmlformats.org/officeDocument/2006/relationships/image" Id="rId211" Target="media/rId211.jpg" /><Relationship Type="http://schemas.openxmlformats.org/officeDocument/2006/relationships/image" Id="rId262" Target="media/rId262.jpg" /><Relationship Type="http://schemas.openxmlformats.org/officeDocument/2006/relationships/image" Id="rId126" Target="media/rId126.jpg" /><Relationship Type="http://schemas.openxmlformats.org/officeDocument/2006/relationships/image" Id="rId109" Target="media/rId109.jpg" /><Relationship Type="http://schemas.openxmlformats.org/officeDocument/2006/relationships/image" Id="rId238" Target="media/rId238.jpg" /><Relationship Type="http://schemas.openxmlformats.org/officeDocument/2006/relationships/image" Id="rId259" Target="media/rId259.jpg" /><Relationship Type="http://schemas.openxmlformats.org/officeDocument/2006/relationships/image" Id="rId149" Target="media/rId149.jpg" /><Relationship Type="http://schemas.openxmlformats.org/officeDocument/2006/relationships/image" Id="rId232" Target="media/rId232.jpg" /><Relationship Type="http://schemas.openxmlformats.org/officeDocument/2006/relationships/image" Id="rId244" Target="media/rId244.jpg" /><Relationship Type="http://schemas.openxmlformats.org/officeDocument/2006/relationships/image" Id="rId184" Target="media/rId184.jpg" /><Relationship Type="http://schemas.openxmlformats.org/officeDocument/2006/relationships/image" Id="rId193" Target="media/rId193.jpg" /><Relationship Type="http://schemas.openxmlformats.org/officeDocument/2006/relationships/image" Id="rId166" Target="media/rId166.jpg" /><Relationship Type="http://schemas.openxmlformats.org/officeDocument/2006/relationships/image" Id="rId172" Target="media/rId172.jpg" /><Relationship Type="http://schemas.openxmlformats.org/officeDocument/2006/relationships/image" Id="rId143" Target="media/rId143.jpg" /><Relationship Type="http://schemas.openxmlformats.org/officeDocument/2006/relationships/image" Id="rId118" Target="media/rId118.jpg" /><Relationship Type="http://schemas.openxmlformats.org/officeDocument/2006/relationships/image" Id="rId235" Target="media/rId235.jpg" /><Relationship Type="http://schemas.openxmlformats.org/officeDocument/2006/relationships/image" Id="rId137" Target="media/rId137.jpg" /><Relationship Type="http://schemas.openxmlformats.org/officeDocument/2006/relationships/image" Id="rId161" Target="media/rId161.jpg" /><Relationship Type="http://schemas.openxmlformats.org/officeDocument/2006/relationships/image" Id="rId196" Target="media/rId196.jpg" /><Relationship Type="http://schemas.openxmlformats.org/officeDocument/2006/relationships/image" Id="rId152" Target="media/rId152.jpg" /><Relationship Type="http://schemas.openxmlformats.org/officeDocument/2006/relationships/image" Id="rId187" Target="media/rId187.jpg" /><Relationship Type="http://schemas.openxmlformats.org/officeDocument/2006/relationships/image" Id="rId112" Target="media/rId112.jpg" /><Relationship Type="http://schemas.openxmlformats.org/officeDocument/2006/relationships/image" Id="rId276" Target="media/rId276.jpg" /><Relationship Type="http://schemas.openxmlformats.org/officeDocument/2006/relationships/image" Id="rId181" Target="media/rId181.jpg" /><Relationship Type="http://schemas.openxmlformats.org/officeDocument/2006/relationships/image" Id="rId132" Target="media/rId132.jpg" /><Relationship Type="http://schemas.openxmlformats.org/officeDocument/2006/relationships/image" Id="rId250" Target="media/rId250.jpg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123" Target="media/rId123.jpg" /><Relationship Type="http://schemas.openxmlformats.org/officeDocument/2006/relationships/image" Id="rId241" Target="media/rId241.jpg" /><Relationship Type="http://schemas.openxmlformats.org/officeDocument/2006/relationships/image" Id="rId205" Target="media/rId205.png" /><Relationship Type="http://schemas.openxmlformats.org/officeDocument/2006/relationships/image" Id="rId140" Target="media/rId140.jpg" /><Relationship Type="http://schemas.openxmlformats.org/officeDocument/2006/relationships/hyperlink" Id="rId73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5:43Z</dcterms:created>
  <dcterms:modified xsi:type="dcterms:W3CDTF">2025-01-25T1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